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olice</w:t>
      </w:r>
      <w:r>
        <w:t xml:space="preserve"> </w:t>
      </w:r>
      <w:r>
        <w:t xml:space="preserve">Officer</w:t>
      </w:r>
      <w:r>
        <w:t xml:space="preserve"> </w:t>
      </w:r>
      <w:r>
        <w:t xml:space="preserve">Position</w:t>
      </w:r>
      <w:r>
        <w:t xml:space="preserve"> </w:t>
      </w:r>
      <w:r>
        <w:t xml:space="preserve">-</w:t>
      </w:r>
      <w:r>
        <w:t xml:space="preserve"> </w:t>
      </w:r>
      <w:r>
        <w:t xml:space="preserve">Myanmar</w:t>
      </w:r>
      <w:r>
        <w:t xml:space="preserve"> </w:t>
      </w:r>
      <w:r>
        <w:t xml:space="preserve">Yangon</w:t>
      </w:r>
    </w:p>
    <w:bookmarkStart w:id="20" w:name="X715dce3ea6f6e5bb64dca6b1e32ae4c6c6dc85a"/>
    <w:p>
      <w:pPr>
        <w:pStyle w:val="Heading1"/>
      </w:pPr>
      <w:r>
        <w:t xml:space="preserve">Statement of Purpose: Aspiring Police Officer for Service in Myanmar Yangon</w:t>
      </w:r>
    </w:p>
    <w:p>
      <w:pPr>
        <w:pStyle w:val="FirstParagraph"/>
      </w:pPr>
      <w:r>
        <w:t xml:space="preserve">As a dedicated and culturally grounded citizen of Myanmar, I am writing this Statement of Purpose with profound respect for the noble calling of law enforcement in Yangon. This document outlines my unwavering commitment to serve as a Police Officer within the vibrant, complex, and deeply significant context of Myanmar's largest city. My motivation stems not merely from a desire for employment, but from a heartfelt conviction that effective policing is the cornerstone of community safety, social harmony, and national progress in Yangon—a city where diverse cultures converge amidst rapid urbanization.</w:t>
      </w:r>
    </w:p>
    <w:p>
      <w:pPr>
        <w:pStyle w:val="BodyText"/>
      </w:pPr>
      <w:r>
        <w:t xml:space="preserve">Growing up in the heart of Yangon’s Kyaikmyaung neighborhood, I witnessed firsthand how communities thrive when law enforcement operates with integrity and empathy. During my teenage years, I observed local Police Officers resolving neighborhood disputes at Shwedagon Pagoda’s perimeter without resorting to force—mediating conflicts between street vendors and pilgrims with patience. This experience crystallized my understanding: being a Police Officer in Myanmar Yangon is not about authority alone, but about building trust through active listening and culturally sensitive engagement. Unlike generic policing models, Yangon demands officers who understand the nuances of Burmese Buddhist traditions, ethnic diversity across districts like Hlaing Tharyar or Mingaladon, and the unique challenges of a city where informal economies coexist with modern development. I aspire to embody these values as a Police Officer committed to upholding Myanmar’s legal framework while honoring its human spirit.</w:t>
      </w:r>
    </w:p>
    <w:p>
      <w:pPr>
        <w:pStyle w:val="BodyText"/>
      </w:pPr>
      <w:r>
        <w:t xml:space="preserve">My academic background in Social Sciences at Yangon University further fortified my resolve. Courses in Community Psychology and Public Administration taught me that crime prevention requires understanding root causes—not just punitive measures. I studied how Yangon’s traffic congestion, for example, isn’t merely a logistical issue but a symptom of inadequate infrastructure and public awareness. This informed my volunteer work with the "Safe Streets Initiative," where I assisted local Police Officers in organizing road-safety workshops for motorbike taxi drivers in downtown Sule Pagoda area. These sessions—conducted in Burmese, not English—focused on mutual respect between drivers and pedestrians, directly addressing a critical safety concern for Yangon’s citizens. This hands-on experience taught me that effective policing in Myanmar Yangon must be community-driven: officers must become part of the fabric of neighborhoods they serve.</w:t>
      </w:r>
    </w:p>
    <w:p>
      <w:pPr>
        <w:pStyle w:val="BodyText"/>
      </w:pPr>
      <w:r>
        <w:t xml:space="preserve">I am equally aware that becoming a Police Officer in Myanmar requires unwavering adherence to the nation’s ethical standards. The Police Force’s motto—*Sārādhi Pūjā* (Service with Integrity)—resonates deeply with my personal values. During my time as a youth volunteer at Yangon Central Jail, I witnessed how compassionate oversight transforms lives, reinforcing that law enforcement is not just about "enforcing rules," but about protecting human dignity. I have also completed the Myanmar Police Force’s foundational training module on human rights and cultural sensitivity, which emphasized gender-inclusive approaches to community policing—a critical need in a city where women often face harassment in public spaces like markets or transit hubs. In my Statement of Purpose, I affirm that as a Police Officer in Yangon, I will prioritize de-escalation techniques over force and ensure all interactions reflect Myanmar’s respect for elders and communal harmony.</w:t>
      </w:r>
    </w:p>
    <w:p>
      <w:pPr>
        <w:pStyle w:val="BodyText"/>
      </w:pPr>
      <w:r>
        <w:t xml:space="preserve">My vision for service extends beyond daily patrols. I aim to contribute to modernizing policing strategies specific to Yangon’s evolving landscape. For instance, collaborating with tech-savvy youth in Thaketa Township to develop smartphone-based reporting apps for petty crime could bridge gaps between citizens and police—especially during peak hours at markets like Bogyoke Aung San Market. This aligns with Myanmar’s National Strategy for 2030, which prioritizes community-centered policing. Additionally, I plan to support initiatives protecting Yangon’s cultural heritage sites from vandalism or unauthorized construction, working alongside officers in the Archaeological Police Unit—a role demanding both legal expertise and reverence for Myanmar’s history.</w:t>
      </w:r>
    </w:p>
    <w:p>
      <w:pPr>
        <w:pStyle w:val="BodyText"/>
      </w:pPr>
      <w:r>
        <w:t xml:space="preserve">Why Myanmar Yangon? Because this city is where my identity is rooted. It is where my grandmother shared stories of how Police Officers once guarded rice fields during monsoon floods, ensuring no family starved. It is where I learned that a Police Officer isn’t just a uniformed figure—they are the calm voice during crises, the bridge between government and grassroots communities. In a city that pulses with life—from the morning chants at Sule Pagoda to night markets brimming with laughter—I see not just challenges, but opportunities to make tangible difference. The Myanmar Yangon Police Force is not an institution; it is a living promise of safety for millions, and I am ready to honor that promise through dedicated service.</w:t>
      </w:r>
    </w:p>
    <w:p>
      <w:pPr>
        <w:pStyle w:val="BodyText"/>
      </w:pPr>
      <w:r>
        <w:t xml:space="preserve">Finally, this Statement of Purpose reflects my lifelong aspiration: to become a Police Officer who embodies the highest ideals of Myanmar’s law enforcement. I seek not just a job, but the privilege to contribute to Yangon’s resilience as it navigates its future. My training will be rigorous; my compassion, unwavering; and my commitment, absolute. I ask for your consideration of my application with the same earnestness I hold for this cause—to protect Yangon not only with duty, but with love.</w:t>
      </w:r>
    </w:p>
    <w:p>
      <w:pPr>
        <w:pStyle w:val="BodyText"/>
      </w:pPr>
      <w:r>
        <w:t xml:space="preserve">With profound respect for Myanmar’s traditions and unwavering dedication to service,</w:t>
      </w:r>
    </w:p>
    <w:p>
      <w:pPr>
        <w:pStyle w:val="BodyText"/>
      </w:pPr>
      <w:r>
        <w:t xml:space="preserve">[Applicant's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olice Officer Position - Myanmar Yangon</dc:title>
  <dc:creator/>
  <cp:keywords/>
  <dcterms:created xsi:type="dcterms:W3CDTF">2026-07-21T13:17:38Z</dcterms:created>
  <dcterms:modified xsi:type="dcterms:W3CDTF">2026-07-21T13:17:38Z</dcterms:modified>
</cp:coreProperties>
</file>

<file path=docProps/custom.xml><?xml version="1.0" encoding="utf-8"?>
<Properties xmlns="http://schemas.openxmlformats.org/officeDocument/2006/custom-properties" xmlns:vt="http://schemas.openxmlformats.org/officeDocument/2006/docPropsVTypes"/>
</file>